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ED565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C7D6E8B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PLANNING AND ZONING COMMISSION MEETING</w:t>
      </w:r>
    </w:p>
    <w:p w14:paraId="43067EB9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CITY HALL COUNCIL CHAMBERS</w:t>
      </w:r>
    </w:p>
    <w:p w14:paraId="6B3849D5" w14:textId="727607C0" w:rsidR="009E268A" w:rsidRDefault="00BC6BBE" w:rsidP="00F15F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N</w:t>
      </w:r>
      <w:r w:rsidR="009855CF">
        <w:rPr>
          <w:rFonts w:ascii="Times New Roman" w:hAnsi="Times New Roman" w:cs="Times New Roman"/>
          <w:b/>
          <w:sz w:val="24"/>
          <w:szCs w:val="24"/>
        </w:rPr>
        <w:t>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950E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1988">
        <w:rPr>
          <w:rFonts w:ascii="Times New Roman" w:hAnsi="Times New Roman" w:cs="Times New Roman"/>
          <w:b/>
          <w:sz w:val="24"/>
          <w:szCs w:val="24"/>
        </w:rPr>
        <w:t>NOVEM</w:t>
      </w:r>
      <w:r w:rsidR="0043749B">
        <w:rPr>
          <w:rFonts w:ascii="Times New Roman" w:hAnsi="Times New Roman" w:cs="Times New Roman"/>
          <w:b/>
          <w:sz w:val="24"/>
          <w:szCs w:val="24"/>
        </w:rPr>
        <w:t>BER</w:t>
      </w:r>
      <w:r w:rsidR="007854F3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401988">
        <w:rPr>
          <w:rFonts w:ascii="Times New Roman" w:hAnsi="Times New Roman" w:cs="Times New Roman"/>
          <w:b/>
          <w:sz w:val="24"/>
          <w:szCs w:val="24"/>
        </w:rPr>
        <w:t>0</w:t>
      </w:r>
      <w:r w:rsidR="00492C4F">
        <w:rPr>
          <w:rFonts w:ascii="Times New Roman" w:hAnsi="Times New Roman" w:cs="Times New Roman"/>
          <w:b/>
          <w:sz w:val="24"/>
          <w:szCs w:val="24"/>
        </w:rPr>
        <w:t>,</w:t>
      </w:r>
      <w:r w:rsidR="00C443C1">
        <w:rPr>
          <w:rFonts w:ascii="Times New Roman" w:hAnsi="Times New Roman" w:cs="Times New Roman"/>
          <w:b/>
          <w:sz w:val="24"/>
          <w:szCs w:val="24"/>
        </w:rPr>
        <w:t xml:space="preserve"> 2025</w:t>
      </w:r>
    </w:p>
    <w:p w14:paraId="69756D48" w14:textId="77777777" w:rsidR="009E268A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EE5B91" w14:textId="77777777" w:rsidR="009E268A" w:rsidRDefault="009E268A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  <w:u w:val="single"/>
        </w:rPr>
        <w:t>Presiding:</w:t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  <w:t>Russell Schmidt</w:t>
      </w:r>
      <w:r w:rsidRPr="006A0835">
        <w:rPr>
          <w:rFonts w:ascii="Times New Roman" w:hAnsi="Times New Roman" w:cs="Times New Roman"/>
          <w:b/>
          <w:sz w:val="24"/>
          <w:szCs w:val="24"/>
        </w:rPr>
        <w:t>, Chairperson</w:t>
      </w:r>
    </w:p>
    <w:p w14:paraId="4B3B9F8B" w14:textId="77777777" w:rsidR="00A77937" w:rsidRPr="006A0835" w:rsidRDefault="00A77937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4777B" w14:textId="08AC911A" w:rsidR="009E268A" w:rsidRDefault="009E268A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Pre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564E78">
        <w:rPr>
          <w:rFonts w:ascii="Times New Roman" w:hAnsi="Times New Roman" w:cs="Times New Roman"/>
          <w:b/>
          <w:sz w:val="24"/>
          <w:szCs w:val="24"/>
        </w:rPr>
        <w:t xml:space="preserve">Kevin Crider, </w:t>
      </w:r>
      <w:r w:rsidR="00CA4430">
        <w:rPr>
          <w:rFonts w:ascii="Times New Roman" w:hAnsi="Times New Roman" w:cs="Times New Roman"/>
          <w:b/>
          <w:sz w:val="24"/>
          <w:szCs w:val="24"/>
        </w:rPr>
        <w:t xml:space="preserve">Steve Davis, </w:t>
      </w:r>
      <w:r w:rsidR="007932EE">
        <w:rPr>
          <w:rFonts w:ascii="Times New Roman" w:hAnsi="Times New Roman" w:cs="Times New Roman"/>
          <w:b/>
          <w:sz w:val="24"/>
          <w:szCs w:val="24"/>
        </w:rPr>
        <w:t xml:space="preserve">Lister Florence, </w:t>
      </w:r>
      <w:r w:rsidR="00CE6541">
        <w:rPr>
          <w:rFonts w:ascii="Times New Roman" w:hAnsi="Times New Roman" w:cs="Times New Roman"/>
          <w:b/>
          <w:sz w:val="24"/>
          <w:szCs w:val="24"/>
        </w:rPr>
        <w:t>Monty Jordan</w:t>
      </w:r>
      <w:r w:rsidR="00493C9A">
        <w:rPr>
          <w:rFonts w:ascii="Times New Roman" w:hAnsi="Times New Roman" w:cs="Times New Roman"/>
          <w:b/>
          <w:sz w:val="24"/>
          <w:szCs w:val="24"/>
        </w:rPr>
        <w:t>,</w:t>
      </w:r>
      <w:r w:rsidR="00564E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AE1">
        <w:rPr>
          <w:rFonts w:ascii="Times New Roman" w:hAnsi="Times New Roman" w:cs="Times New Roman"/>
          <w:b/>
          <w:sz w:val="24"/>
          <w:szCs w:val="24"/>
        </w:rPr>
        <w:t>Don Morris</w:t>
      </w:r>
      <w:r w:rsidR="007932EE">
        <w:rPr>
          <w:rFonts w:ascii="Times New Roman" w:hAnsi="Times New Roman" w:cs="Times New Roman"/>
          <w:b/>
          <w:sz w:val="24"/>
          <w:szCs w:val="24"/>
        </w:rPr>
        <w:t xml:space="preserve"> and Monte Shields</w:t>
      </w:r>
    </w:p>
    <w:p w14:paraId="2E487750" w14:textId="77777777" w:rsidR="009855CF" w:rsidRPr="00387E36" w:rsidRDefault="009855CF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5F26F" w14:textId="2308DB92" w:rsidR="009E268A" w:rsidRPr="006A0835" w:rsidRDefault="009E268A" w:rsidP="00E94AE1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Ab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FC4CAF">
        <w:rPr>
          <w:rFonts w:ascii="Times New Roman" w:hAnsi="Times New Roman" w:cs="Times New Roman"/>
          <w:b/>
          <w:sz w:val="24"/>
          <w:szCs w:val="24"/>
        </w:rPr>
        <w:t>Nathan Chirban and Janece Martin</w:t>
      </w:r>
      <w:r w:rsidR="00950E4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60A49">
        <w:rPr>
          <w:rFonts w:ascii="Times New Roman" w:hAnsi="Times New Roman" w:cs="Times New Roman"/>
          <w:b/>
          <w:sz w:val="24"/>
          <w:szCs w:val="24"/>
        </w:rPr>
        <w:br/>
      </w:r>
    </w:p>
    <w:p w14:paraId="3E0252E8" w14:textId="77777777" w:rsidR="00DA7703" w:rsidRPr="00DA7703" w:rsidRDefault="00DA7703" w:rsidP="00DA77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A336C2A" w14:textId="77777777" w:rsidR="009E268A" w:rsidRPr="006A0835" w:rsidRDefault="009E268A" w:rsidP="009E268A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6A0835">
        <w:rPr>
          <w:rFonts w:ascii="Times New Roman" w:hAnsi="Times New Roman" w:cs="Times New Roman"/>
          <w:sz w:val="24"/>
          <w:szCs w:val="24"/>
        </w:rPr>
        <w:tab/>
        <w:t xml:space="preserve">Review of the Minutes from the Planning and Zoning </w:t>
      </w:r>
    </w:p>
    <w:p w14:paraId="21BB7060" w14:textId="18E1AD1C" w:rsidR="00CA5200" w:rsidRDefault="009E268A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sz w:val="24"/>
          <w:szCs w:val="24"/>
        </w:rPr>
        <w:t>Commission me</w:t>
      </w:r>
      <w:r>
        <w:rPr>
          <w:rFonts w:ascii="Times New Roman" w:hAnsi="Times New Roman" w:cs="Times New Roman"/>
          <w:sz w:val="24"/>
          <w:szCs w:val="24"/>
        </w:rPr>
        <w:t>eting he</w:t>
      </w:r>
      <w:r w:rsidR="00D7679F">
        <w:rPr>
          <w:rFonts w:ascii="Times New Roman" w:hAnsi="Times New Roman" w:cs="Times New Roman"/>
          <w:sz w:val="24"/>
          <w:szCs w:val="24"/>
        </w:rPr>
        <w:t xml:space="preserve">ld on </w:t>
      </w:r>
      <w:r w:rsidR="00CE6541">
        <w:rPr>
          <w:rFonts w:ascii="Times New Roman" w:hAnsi="Times New Roman" w:cs="Times New Roman"/>
          <w:sz w:val="24"/>
          <w:szCs w:val="24"/>
        </w:rPr>
        <w:t xml:space="preserve">Tuesday, </w:t>
      </w:r>
      <w:r w:rsidR="00E01B21">
        <w:rPr>
          <w:rFonts w:ascii="Times New Roman" w:hAnsi="Times New Roman" w:cs="Times New Roman"/>
          <w:sz w:val="24"/>
          <w:szCs w:val="24"/>
        </w:rPr>
        <w:t>October</w:t>
      </w:r>
      <w:r w:rsidR="007F468F">
        <w:rPr>
          <w:rFonts w:ascii="Times New Roman" w:hAnsi="Times New Roman" w:cs="Times New Roman"/>
          <w:sz w:val="24"/>
          <w:szCs w:val="24"/>
        </w:rPr>
        <w:t xml:space="preserve"> 1</w:t>
      </w:r>
      <w:r w:rsidR="00E01B21">
        <w:rPr>
          <w:rFonts w:ascii="Times New Roman" w:hAnsi="Times New Roman" w:cs="Times New Roman"/>
          <w:sz w:val="24"/>
          <w:szCs w:val="24"/>
        </w:rPr>
        <w:t>4</w:t>
      </w:r>
      <w:r w:rsidR="006C6BD3">
        <w:rPr>
          <w:rFonts w:ascii="Times New Roman" w:hAnsi="Times New Roman" w:cs="Times New Roman"/>
          <w:sz w:val="24"/>
          <w:szCs w:val="24"/>
        </w:rPr>
        <w:t>, 2025</w:t>
      </w:r>
      <w:r w:rsidR="00950E4D">
        <w:rPr>
          <w:rFonts w:ascii="Times New Roman" w:hAnsi="Times New Roman" w:cs="Times New Roman"/>
          <w:sz w:val="24"/>
          <w:szCs w:val="24"/>
        </w:rPr>
        <w:t>.</w:t>
      </w:r>
      <w:r w:rsidR="00BF2E7E">
        <w:rPr>
          <w:rFonts w:ascii="Times New Roman" w:hAnsi="Times New Roman" w:cs="Times New Roman"/>
          <w:sz w:val="24"/>
          <w:szCs w:val="24"/>
        </w:rPr>
        <w:t xml:space="preserve"> </w:t>
      </w:r>
      <w:r w:rsidR="00CA5200">
        <w:rPr>
          <w:rFonts w:ascii="Times New Roman" w:hAnsi="Times New Roman" w:cs="Times New Roman"/>
          <w:b/>
          <w:sz w:val="24"/>
          <w:szCs w:val="24"/>
        </w:rPr>
        <w:tab/>
      </w:r>
    </w:p>
    <w:p w14:paraId="21C977F4" w14:textId="74D8963F" w:rsidR="006C6BD3" w:rsidRDefault="00CA5200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minutes are</w:t>
      </w:r>
      <w:r w:rsidR="00F51E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78C4" w:rsidRPr="00AB5750">
        <w:rPr>
          <w:rFonts w:ascii="Times New Roman" w:hAnsi="Times New Roman" w:cs="Times New Roman"/>
          <w:b/>
          <w:sz w:val="24"/>
          <w:szCs w:val="24"/>
        </w:rPr>
        <w:t xml:space="preserve">approved </w:t>
      </w:r>
      <w:r>
        <w:rPr>
          <w:rFonts w:ascii="Times New Roman" w:hAnsi="Times New Roman" w:cs="Times New Roman"/>
          <w:b/>
          <w:sz w:val="24"/>
          <w:szCs w:val="24"/>
        </w:rPr>
        <w:t>unanimously</w:t>
      </w:r>
      <w:r w:rsidR="00BF2E7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y a voice vote.</w:t>
      </w:r>
    </w:p>
    <w:p w14:paraId="5A2C6727" w14:textId="77777777" w:rsidR="006C6BD3" w:rsidRDefault="006C6BD3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7C62C7" w14:textId="77777777" w:rsidR="00A37F33" w:rsidRDefault="009E268A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7279">
        <w:rPr>
          <w:rFonts w:ascii="Times New Roman" w:hAnsi="Times New Roman" w:cs="Times New Roman"/>
          <w:b/>
          <w:sz w:val="24"/>
          <w:szCs w:val="24"/>
        </w:rPr>
        <w:t>REPORT ON RECENT CITY COUNCIL ACTIONS:</w:t>
      </w:r>
    </w:p>
    <w:p w14:paraId="604BF556" w14:textId="77777777" w:rsidR="009844BE" w:rsidRPr="009844BE" w:rsidRDefault="009844BE" w:rsidP="009844BE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44BE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9844BE">
        <w:rPr>
          <w:rFonts w:ascii="Times New Roman" w:hAnsi="Times New Roman" w:cs="Times New Roman"/>
          <w:b/>
          <w:bCs/>
          <w:sz w:val="24"/>
          <w:szCs w:val="24"/>
          <w:u w:val="single"/>
        </w:rPr>
        <w:t>ANX25-01:</w:t>
      </w:r>
      <w:r w:rsidRPr="009844BE">
        <w:rPr>
          <w:rFonts w:ascii="Times New Roman" w:hAnsi="Times New Roman" w:cs="Times New Roman"/>
          <w:sz w:val="24"/>
          <w:szCs w:val="24"/>
        </w:rPr>
        <w:t xml:space="preserve"> Voluntary Annexation of certain property in Section 35, Township 38 North, Range 8 West into the City of Rolla corporate limits and assigning R-3, Multi-family Residential zoning for the Audubon Ridge Development</w:t>
      </w:r>
    </w:p>
    <w:p w14:paraId="61E3C5C3" w14:textId="77777777" w:rsidR="00245B00" w:rsidRDefault="00245B00" w:rsidP="00A37F3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33725E2" w14:textId="095D787B" w:rsidR="004C0061" w:rsidRDefault="004C0061" w:rsidP="00A37F3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report.</w:t>
      </w:r>
    </w:p>
    <w:p w14:paraId="45B511F0" w14:textId="77777777" w:rsidR="0061118B" w:rsidRPr="00FA46B8" w:rsidRDefault="001A2DF2" w:rsidP="00FA46B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</w:p>
    <w:p w14:paraId="4E7DFEED" w14:textId="77777777" w:rsidR="00686212" w:rsidRDefault="00F4712B" w:rsidP="00F4712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</w:t>
      </w:r>
      <w:r w:rsidR="00686212">
        <w:rPr>
          <w:rFonts w:ascii="Times New Roman" w:hAnsi="Times New Roman" w:cs="Times New Roman"/>
          <w:b/>
          <w:sz w:val="24"/>
          <w:szCs w:val="24"/>
        </w:rPr>
        <w:t>HEARING:</w:t>
      </w:r>
    </w:p>
    <w:p w14:paraId="3F9DC55F" w14:textId="10F5833C" w:rsidR="00564E78" w:rsidRPr="007C4A46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7F3F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44BE">
        <w:rPr>
          <w:rFonts w:ascii="Times New Roman" w:hAnsi="Times New Roman" w:cs="Times New Roman"/>
          <w:b/>
          <w:bCs/>
          <w:sz w:val="24"/>
          <w:szCs w:val="24"/>
          <w:u w:val="single"/>
        </w:rPr>
        <w:t>SUB25-06</w:t>
      </w:r>
      <w:r w:rsidR="007C4A4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C4A46">
        <w:rPr>
          <w:rFonts w:ascii="Times New Roman" w:hAnsi="Times New Roman" w:cs="Times New Roman"/>
          <w:sz w:val="24"/>
          <w:szCs w:val="24"/>
        </w:rPr>
        <w:t xml:space="preserve"> </w:t>
      </w:r>
      <w:r w:rsidR="00706336">
        <w:rPr>
          <w:rFonts w:ascii="Times New Roman" w:hAnsi="Times New Roman" w:cs="Times New Roman"/>
          <w:sz w:val="24"/>
          <w:szCs w:val="24"/>
        </w:rPr>
        <w:t>Preliminary Plat of Audubon Ridge, a multi-family residential</w:t>
      </w:r>
      <w:r w:rsidR="002F23F5">
        <w:rPr>
          <w:rFonts w:ascii="Times New Roman" w:hAnsi="Times New Roman" w:cs="Times New Roman"/>
          <w:sz w:val="24"/>
          <w:szCs w:val="24"/>
        </w:rPr>
        <w:t xml:space="preserve"> subdivision creating 44 lots and 1 </w:t>
      </w:r>
      <w:proofErr w:type="spellStart"/>
      <w:r w:rsidR="002F23F5">
        <w:rPr>
          <w:rFonts w:ascii="Times New Roman" w:hAnsi="Times New Roman" w:cs="Times New Roman"/>
          <w:sz w:val="24"/>
          <w:szCs w:val="24"/>
        </w:rPr>
        <w:t>outlot</w:t>
      </w:r>
      <w:proofErr w:type="spellEnd"/>
      <w:r w:rsidR="002F23F5">
        <w:rPr>
          <w:rFonts w:ascii="Times New Roman" w:hAnsi="Times New Roman" w:cs="Times New Roman"/>
          <w:sz w:val="24"/>
          <w:szCs w:val="24"/>
        </w:rPr>
        <w:t xml:space="preserve"> in the R-3, Multi-family</w:t>
      </w:r>
      <w:r w:rsidR="00106C8A">
        <w:rPr>
          <w:rFonts w:ascii="Times New Roman" w:hAnsi="Times New Roman" w:cs="Times New Roman"/>
          <w:sz w:val="24"/>
          <w:szCs w:val="24"/>
        </w:rPr>
        <w:t xml:space="preserve"> Residential district.</w:t>
      </w:r>
    </w:p>
    <w:p w14:paraId="3C12C135" w14:textId="77777777" w:rsidR="00627F3F" w:rsidRPr="00627F3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4F9BD8" w14:textId="3D332E33" w:rsidR="008230F5" w:rsidRDefault="008230F5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98B">
        <w:rPr>
          <w:rFonts w:ascii="Times New Roman" w:hAnsi="Times New Roman" w:cs="Times New Roman"/>
          <w:sz w:val="24"/>
          <w:szCs w:val="24"/>
        </w:rPr>
        <w:t>opens the public</w:t>
      </w:r>
      <w:r w:rsidR="00C34844">
        <w:rPr>
          <w:rFonts w:ascii="Times New Roman" w:hAnsi="Times New Roman" w:cs="Times New Roman"/>
          <w:sz w:val="24"/>
          <w:szCs w:val="24"/>
        </w:rPr>
        <w:t xml:space="preserve"> hearing at 5:</w:t>
      </w:r>
      <w:r w:rsidR="00A703F5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1A685C" w14:textId="775CFD9F" w:rsidR="00E11EB9" w:rsidRDefault="005E04C9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Planner Tom Coots </w:t>
      </w:r>
      <w:r w:rsidR="00E11EB9">
        <w:rPr>
          <w:rFonts w:ascii="Times New Roman" w:hAnsi="Times New Roman" w:cs="Times New Roman"/>
          <w:sz w:val="24"/>
          <w:szCs w:val="24"/>
        </w:rPr>
        <w:t>presents the staff report.</w:t>
      </w:r>
    </w:p>
    <w:p w14:paraId="072288C9" w14:textId="2112F21A" w:rsidR="007E2A30" w:rsidRDefault="007E2A3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96206531"/>
      <w:r>
        <w:rPr>
          <w:rFonts w:ascii="Times New Roman" w:hAnsi="Times New Roman" w:cs="Times New Roman"/>
          <w:sz w:val="24"/>
          <w:szCs w:val="24"/>
        </w:rPr>
        <w:t xml:space="preserve">Chairperson Schmidt asks for </w:t>
      </w:r>
      <w:r w:rsidR="00A612B8">
        <w:rPr>
          <w:rFonts w:ascii="Times New Roman" w:hAnsi="Times New Roman" w:cs="Times New Roman"/>
          <w:sz w:val="24"/>
          <w:szCs w:val="24"/>
        </w:rPr>
        <w:t>citizen</w:t>
      </w:r>
      <w:r>
        <w:rPr>
          <w:rFonts w:ascii="Times New Roman" w:hAnsi="Times New Roman" w:cs="Times New Roman"/>
          <w:sz w:val="24"/>
          <w:szCs w:val="24"/>
        </w:rPr>
        <w:t xml:space="preserve"> comments</w:t>
      </w:r>
      <w:r w:rsidR="00CA6AA2">
        <w:rPr>
          <w:rFonts w:ascii="Times New Roman" w:hAnsi="Times New Roman" w:cs="Times New Roman"/>
          <w:sz w:val="24"/>
          <w:szCs w:val="24"/>
        </w:rPr>
        <w:t xml:space="preserve"> at </w:t>
      </w:r>
      <w:r w:rsidR="007F468F">
        <w:rPr>
          <w:rFonts w:ascii="Times New Roman" w:hAnsi="Times New Roman" w:cs="Times New Roman"/>
          <w:sz w:val="24"/>
          <w:szCs w:val="24"/>
        </w:rPr>
        <w:t>5:4</w:t>
      </w:r>
      <w:r w:rsidR="00A703F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457E88" w14:textId="2B3DB14A" w:rsidR="001E574F" w:rsidRDefault="001E574F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b Homan with Archer Elgin</w:t>
      </w:r>
      <w:r w:rsidR="00EE4EC0">
        <w:rPr>
          <w:rFonts w:ascii="Times New Roman" w:hAnsi="Times New Roman" w:cs="Times New Roman"/>
          <w:sz w:val="24"/>
          <w:szCs w:val="24"/>
        </w:rPr>
        <w:t xml:space="preserve"> shared </w:t>
      </w:r>
      <w:r w:rsidR="00B336E9">
        <w:rPr>
          <w:rFonts w:ascii="Times New Roman" w:hAnsi="Times New Roman" w:cs="Times New Roman"/>
          <w:sz w:val="24"/>
          <w:szCs w:val="24"/>
        </w:rPr>
        <w:t xml:space="preserve">that </w:t>
      </w:r>
      <w:r w:rsidR="007C59FC">
        <w:rPr>
          <w:rFonts w:ascii="Times New Roman" w:hAnsi="Times New Roman" w:cs="Times New Roman"/>
          <w:sz w:val="24"/>
          <w:szCs w:val="24"/>
        </w:rPr>
        <w:t>they have an interconnection with the Audubon</w:t>
      </w:r>
      <w:r w:rsidR="0043378F">
        <w:rPr>
          <w:rFonts w:ascii="Times New Roman" w:hAnsi="Times New Roman" w:cs="Times New Roman"/>
          <w:sz w:val="24"/>
          <w:szCs w:val="24"/>
        </w:rPr>
        <w:t xml:space="preserve"> Society and will have wal</w:t>
      </w:r>
      <w:r w:rsidR="007A36D4">
        <w:rPr>
          <w:rFonts w:ascii="Times New Roman" w:hAnsi="Times New Roman" w:cs="Times New Roman"/>
          <w:sz w:val="24"/>
          <w:szCs w:val="24"/>
        </w:rPr>
        <w:t>k</w:t>
      </w:r>
      <w:r w:rsidR="0043378F">
        <w:rPr>
          <w:rFonts w:ascii="Times New Roman" w:hAnsi="Times New Roman" w:cs="Times New Roman"/>
          <w:sz w:val="24"/>
          <w:szCs w:val="24"/>
        </w:rPr>
        <w:t>ing trails</w:t>
      </w:r>
      <w:r w:rsidR="007A36D4">
        <w:rPr>
          <w:rFonts w:ascii="Times New Roman" w:hAnsi="Times New Roman" w:cs="Times New Roman"/>
          <w:sz w:val="24"/>
          <w:szCs w:val="24"/>
        </w:rPr>
        <w:t xml:space="preserve"> connecting to the Audubon</w:t>
      </w:r>
      <w:r w:rsidR="00A40479">
        <w:rPr>
          <w:rFonts w:ascii="Times New Roman" w:hAnsi="Times New Roman" w:cs="Times New Roman"/>
          <w:sz w:val="24"/>
          <w:szCs w:val="24"/>
        </w:rPr>
        <w:t xml:space="preserve"> property</w:t>
      </w:r>
      <w:r w:rsidR="0043378F">
        <w:rPr>
          <w:rFonts w:ascii="Times New Roman" w:hAnsi="Times New Roman" w:cs="Times New Roman"/>
          <w:sz w:val="24"/>
          <w:szCs w:val="24"/>
        </w:rPr>
        <w:t xml:space="preserve"> </w:t>
      </w:r>
      <w:r w:rsidR="007A36D4">
        <w:rPr>
          <w:rFonts w:ascii="Times New Roman" w:hAnsi="Times New Roman" w:cs="Times New Roman"/>
          <w:sz w:val="24"/>
          <w:szCs w:val="24"/>
        </w:rPr>
        <w:t>and street names</w:t>
      </w:r>
      <w:r w:rsidR="00A40479">
        <w:rPr>
          <w:rFonts w:ascii="Times New Roman" w:hAnsi="Times New Roman" w:cs="Times New Roman"/>
          <w:sz w:val="24"/>
          <w:szCs w:val="24"/>
        </w:rPr>
        <w:t xml:space="preserve"> which will </w:t>
      </w:r>
      <w:r w:rsidR="0099245D">
        <w:rPr>
          <w:rFonts w:ascii="Times New Roman" w:hAnsi="Times New Roman" w:cs="Times New Roman"/>
          <w:sz w:val="24"/>
          <w:szCs w:val="24"/>
        </w:rPr>
        <w:t>tie in with the Audubon</w:t>
      </w:r>
      <w:r w:rsidR="00E361C7">
        <w:rPr>
          <w:rFonts w:ascii="Times New Roman" w:hAnsi="Times New Roman" w:cs="Times New Roman"/>
          <w:sz w:val="24"/>
          <w:szCs w:val="24"/>
        </w:rPr>
        <w:t>.</w:t>
      </w:r>
      <w:r w:rsidR="00B9239F">
        <w:rPr>
          <w:rFonts w:ascii="Times New Roman" w:hAnsi="Times New Roman" w:cs="Times New Roman"/>
          <w:sz w:val="24"/>
          <w:szCs w:val="24"/>
        </w:rPr>
        <w:t xml:space="preserve"> There will </w:t>
      </w:r>
      <w:r w:rsidR="00E10FDC">
        <w:rPr>
          <w:rFonts w:ascii="Times New Roman" w:hAnsi="Times New Roman" w:cs="Times New Roman"/>
          <w:sz w:val="24"/>
          <w:szCs w:val="24"/>
        </w:rPr>
        <w:t>be a new water connection to White Columns Drive</w:t>
      </w:r>
      <w:r w:rsidR="00161CDC">
        <w:rPr>
          <w:rFonts w:ascii="Times New Roman" w:hAnsi="Times New Roman" w:cs="Times New Roman"/>
          <w:sz w:val="24"/>
          <w:szCs w:val="24"/>
        </w:rPr>
        <w:t xml:space="preserve"> which will bring better interconnection for the city </w:t>
      </w:r>
      <w:r w:rsidR="00363EDD">
        <w:rPr>
          <w:rFonts w:ascii="Times New Roman" w:hAnsi="Times New Roman" w:cs="Times New Roman"/>
          <w:sz w:val="24"/>
          <w:szCs w:val="24"/>
        </w:rPr>
        <w:t>and will go all the way to Vichy Road</w:t>
      </w:r>
      <w:r w:rsidR="00B336E9">
        <w:rPr>
          <w:rFonts w:ascii="Times New Roman" w:hAnsi="Times New Roman" w:cs="Times New Roman"/>
          <w:sz w:val="24"/>
          <w:szCs w:val="24"/>
        </w:rPr>
        <w:t xml:space="preserve"> and t</w:t>
      </w:r>
      <w:r w:rsidR="00363EDD">
        <w:rPr>
          <w:rFonts w:ascii="Times New Roman" w:hAnsi="Times New Roman" w:cs="Times New Roman"/>
          <w:sz w:val="24"/>
          <w:szCs w:val="24"/>
        </w:rPr>
        <w:t xml:space="preserve">he </w:t>
      </w:r>
      <w:r w:rsidR="00B336E9">
        <w:rPr>
          <w:rFonts w:ascii="Times New Roman" w:hAnsi="Times New Roman" w:cs="Times New Roman"/>
          <w:sz w:val="24"/>
          <w:szCs w:val="24"/>
        </w:rPr>
        <w:t>old</w:t>
      </w:r>
      <w:r w:rsidR="00363EDD">
        <w:rPr>
          <w:rFonts w:ascii="Times New Roman" w:hAnsi="Times New Roman" w:cs="Times New Roman"/>
          <w:sz w:val="24"/>
          <w:szCs w:val="24"/>
        </w:rPr>
        <w:t xml:space="preserve"> sewer system will be replaced</w:t>
      </w:r>
      <w:r w:rsidR="00B336E9">
        <w:rPr>
          <w:rFonts w:ascii="Times New Roman" w:hAnsi="Times New Roman" w:cs="Times New Roman"/>
          <w:sz w:val="24"/>
          <w:szCs w:val="24"/>
        </w:rPr>
        <w:t>.</w:t>
      </w:r>
    </w:p>
    <w:p w14:paraId="52014CC8" w14:textId="3D26955A" w:rsidR="00BE1C8A" w:rsidRDefault="00B0758A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blic hearing w</w:t>
      </w:r>
      <w:r w:rsidR="004A25CC">
        <w:rPr>
          <w:rFonts w:ascii="Times New Roman" w:hAnsi="Times New Roman" w:cs="Times New Roman"/>
          <w:sz w:val="24"/>
          <w:szCs w:val="24"/>
        </w:rPr>
        <w:t>as closed</w:t>
      </w:r>
      <w:r w:rsidR="00E402F5">
        <w:rPr>
          <w:rFonts w:ascii="Times New Roman" w:hAnsi="Times New Roman" w:cs="Times New Roman"/>
          <w:sz w:val="24"/>
          <w:szCs w:val="24"/>
        </w:rPr>
        <w:t xml:space="preserve"> at </w:t>
      </w:r>
      <w:r w:rsidR="00671568">
        <w:rPr>
          <w:rFonts w:ascii="Times New Roman" w:hAnsi="Times New Roman" w:cs="Times New Roman"/>
          <w:sz w:val="24"/>
          <w:szCs w:val="24"/>
        </w:rPr>
        <w:t>5:</w:t>
      </w:r>
      <w:r w:rsidR="0025622D">
        <w:rPr>
          <w:rFonts w:ascii="Times New Roman" w:hAnsi="Times New Roman" w:cs="Times New Roman"/>
          <w:sz w:val="24"/>
          <w:szCs w:val="24"/>
        </w:rPr>
        <w:t>47</w:t>
      </w:r>
      <w:r w:rsidR="002B5028">
        <w:rPr>
          <w:rFonts w:ascii="Times New Roman" w:hAnsi="Times New Roman" w:cs="Times New Roman"/>
          <w:sz w:val="24"/>
          <w:szCs w:val="24"/>
        </w:rPr>
        <w:t>.</w:t>
      </w:r>
      <w:r w:rsidR="00402BF8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16EB6F3F" w14:textId="72C09A48" w:rsidR="00B0758A" w:rsidRDefault="008E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r w:rsidR="001F5FA7">
        <w:rPr>
          <w:rFonts w:ascii="Times New Roman" w:hAnsi="Times New Roman" w:cs="Times New Roman"/>
          <w:sz w:val="24"/>
          <w:szCs w:val="24"/>
          <w:u w:val="single"/>
        </w:rPr>
        <w:t>Davis</w:t>
      </w:r>
      <w:r w:rsidR="004A25CC">
        <w:rPr>
          <w:rFonts w:ascii="Times New Roman" w:hAnsi="Times New Roman" w:cs="Times New Roman"/>
          <w:sz w:val="24"/>
          <w:szCs w:val="24"/>
          <w:u w:val="single"/>
        </w:rPr>
        <w:t xml:space="preserve"> and seconde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by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1F5FA7">
        <w:rPr>
          <w:rFonts w:ascii="Times New Roman" w:hAnsi="Times New Roman" w:cs="Times New Roman"/>
          <w:sz w:val="24"/>
          <w:szCs w:val="24"/>
          <w:u w:val="single"/>
        </w:rPr>
        <w:t>orris</w:t>
      </w:r>
      <w:r w:rsidR="00FD424C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C91553">
        <w:rPr>
          <w:rFonts w:ascii="Times New Roman" w:hAnsi="Times New Roman" w:cs="Times New Roman"/>
          <w:sz w:val="24"/>
          <w:szCs w:val="24"/>
          <w:u w:val="single"/>
        </w:rPr>
        <w:t>approve</w:t>
      </w:r>
      <w:r w:rsidR="002B3779">
        <w:rPr>
          <w:rFonts w:ascii="Times New Roman" w:hAnsi="Times New Roman" w:cs="Times New Roman"/>
          <w:sz w:val="24"/>
          <w:szCs w:val="24"/>
          <w:u w:val="single"/>
        </w:rPr>
        <w:t xml:space="preserve"> the </w:t>
      </w:r>
      <w:r w:rsidR="00BA069B">
        <w:rPr>
          <w:rFonts w:ascii="Times New Roman" w:hAnsi="Times New Roman" w:cs="Times New Roman"/>
          <w:sz w:val="24"/>
          <w:szCs w:val="24"/>
          <w:u w:val="single"/>
        </w:rPr>
        <w:t>Preliminary Plat of Au</w:t>
      </w:r>
      <w:r w:rsidR="000564EC">
        <w:rPr>
          <w:rFonts w:ascii="Times New Roman" w:hAnsi="Times New Roman" w:cs="Times New Roman"/>
          <w:sz w:val="24"/>
          <w:szCs w:val="24"/>
          <w:u w:val="single"/>
        </w:rPr>
        <w:t xml:space="preserve">dubon Ridge, a multi-family residential subdivision creating 44 lots and 1 </w:t>
      </w:r>
      <w:proofErr w:type="spellStart"/>
      <w:r w:rsidR="000564EC">
        <w:rPr>
          <w:rFonts w:ascii="Times New Roman" w:hAnsi="Times New Roman" w:cs="Times New Roman"/>
          <w:sz w:val="24"/>
          <w:szCs w:val="24"/>
          <w:u w:val="single"/>
        </w:rPr>
        <w:t>out</w:t>
      </w:r>
      <w:r w:rsidR="004467D4">
        <w:rPr>
          <w:rFonts w:ascii="Times New Roman" w:hAnsi="Times New Roman" w:cs="Times New Roman"/>
          <w:sz w:val="24"/>
          <w:szCs w:val="24"/>
          <w:u w:val="single"/>
        </w:rPr>
        <w:t>lot</w:t>
      </w:r>
      <w:proofErr w:type="spellEnd"/>
      <w:r w:rsidR="004467D4">
        <w:rPr>
          <w:rFonts w:ascii="Times New Roman" w:hAnsi="Times New Roman" w:cs="Times New Roman"/>
          <w:sz w:val="24"/>
          <w:szCs w:val="24"/>
          <w:u w:val="single"/>
        </w:rPr>
        <w:t xml:space="preserve"> in the R-3, Multi-family Residential district.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A roll call vote on the motion showed t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>he following</w:t>
      </w:r>
      <w:r w:rsidR="00DD1B5F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 xml:space="preserve"> Ayes: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>Crider,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 xml:space="preserve">Davis,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>Jordan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669EF">
        <w:rPr>
          <w:rFonts w:ascii="Times New Roman" w:hAnsi="Times New Roman" w:cs="Times New Roman"/>
          <w:sz w:val="24"/>
          <w:szCs w:val="24"/>
          <w:u w:val="single"/>
        </w:rPr>
        <w:t>Morris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 xml:space="preserve"> and Shields</w:t>
      </w:r>
      <w:r w:rsidR="00006B53">
        <w:rPr>
          <w:rFonts w:ascii="Times New Roman" w:hAnsi="Times New Roman" w:cs="Times New Roman"/>
          <w:sz w:val="24"/>
          <w:szCs w:val="24"/>
          <w:u w:val="single"/>
        </w:rPr>
        <w:t>. Nays: None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F92BAF" w:rsidRPr="002D56E3">
        <w:rPr>
          <w:rFonts w:ascii="Times New Roman" w:hAnsi="Times New Roman" w:cs="Times New Roman"/>
          <w:sz w:val="24"/>
          <w:szCs w:val="24"/>
          <w:u w:val="single"/>
        </w:rPr>
        <w:t>Absent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3C7E18">
        <w:rPr>
          <w:rFonts w:ascii="Times New Roman" w:hAnsi="Times New Roman" w:cs="Times New Roman"/>
          <w:sz w:val="24"/>
          <w:szCs w:val="24"/>
          <w:u w:val="single"/>
        </w:rPr>
        <w:t>Chirban</w:t>
      </w:r>
      <w:proofErr w:type="spellEnd"/>
      <w:r w:rsidR="003C7E18">
        <w:rPr>
          <w:rFonts w:ascii="Times New Roman" w:hAnsi="Times New Roman" w:cs="Times New Roman"/>
          <w:sz w:val="24"/>
          <w:szCs w:val="24"/>
          <w:u w:val="single"/>
        </w:rPr>
        <w:t xml:space="preserve"> and Martin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9F7267">
        <w:rPr>
          <w:rFonts w:ascii="Times New Roman" w:hAnsi="Times New Roman" w:cs="Times New Roman"/>
          <w:sz w:val="24"/>
          <w:szCs w:val="24"/>
          <w:u w:val="single"/>
        </w:rPr>
        <w:t>The motion passes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5208CB97" w14:textId="77777777" w:rsidR="00CC1850" w:rsidRDefault="00CC185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0D1EDD6" w14:textId="77777777" w:rsidR="00CA6AA2" w:rsidRDefault="00CA6AA2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6271B2" w14:textId="77777777" w:rsidR="00F2412D" w:rsidRDefault="00F2412D" w:rsidP="00CA165E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.</w:t>
      </w:r>
      <w:r>
        <w:rPr>
          <w:rFonts w:ascii="Times New Roman" w:hAnsi="Times New Roman" w:cs="Times New Roman"/>
          <w:b/>
          <w:sz w:val="24"/>
          <w:szCs w:val="24"/>
        </w:rPr>
        <w:tab/>
        <w:t>NEW BUSINESS:</w:t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0B49F" w14:textId="77777777" w:rsidR="00786A3B" w:rsidRDefault="00F2412D" w:rsidP="004C625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70E1473" w14:textId="5A158D7B" w:rsidR="00C074DC" w:rsidRPr="00882A05" w:rsidRDefault="008D057C" w:rsidP="00446F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  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LD</w:t>
      </w:r>
      <w:r w:rsidR="005B0739" w:rsidRPr="008D057C">
        <w:rPr>
          <w:rFonts w:ascii="Times New Roman" w:hAnsi="Times New Roman" w:cs="Times New Roman"/>
          <w:b/>
          <w:sz w:val="24"/>
          <w:szCs w:val="24"/>
        </w:rPr>
        <w:t xml:space="preserve"> BUSINESS:</w:t>
      </w:r>
      <w:r w:rsidR="00882A05" w:rsidRPr="008D05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3B" w:rsidRPr="008D057C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786A3B" w:rsidRPr="00882A05">
        <w:rPr>
          <w:rFonts w:ascii="Times New Roman" w:hAnsi="Times New Roman" w:cs="Times New Roman"/>
          <w:b/>
          <w:sz w:val="24"/>
          <w:szCs w:val="24"/>
        </w:rPr>
        <w:tab/>
      </w:r>
    </w:p>
    <w:p w14:paraId="62334DB3" w14:textId="085904B0" w:rsidR="005B0739" w:rsidRDefault="00505993" w:rsidP="005B073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01E9E39" w14:textId="77777777" w:rsidR="0029604B" w:rsidRDefault="008D057C" w:rsidP="008D057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I.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THER BUSINESS/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REPORTS FROM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 xml:space="preserve">THE CHAIRPERSON, 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COMMITTEE OR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  <w:t>STAFF:</w:t>
      </w:r>
    </w:p>
    <w:p w14:paraId="37D3DD1F" w14:textId="4E1504E6" w:rsidR="00B9138D" w:rsidRPr="0029604B" w:rsidRDefault="008B701A" w:rsidP="0029604B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2026 Meeting Schedule.</w:t>
      </w:r>
    </w:p>
    <w:p w14:paraId="6538C8A2" w14:textId="61D1E2DA" w:rsidR="009E5B1C" w:rsidRPr="00B9138D" w:rsidRDefault="00882A05" w:rsidP="00761339">
      <w:pPr>
        <w:pStyle w:val="ListParagraph"/>
        <w:spacing w:after="0"/>
        <w:ind w:left="86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138D">
        <w:rPr>
          <w:rFonts w:ascii="Times New Roman" w:hAnsi="Times New Roman" w:cs="Times New Roman"/>
          <w:bCs/>
          <w:sz w:val="24"/>
          <w:szCs w:val="24"/>
        </w:rPr>
        <w:tab/>
      </w:r>
    </w:p>
    <w:p w14:paraId="4E75CB50" w14:textId="79655B66" w:rsidR="009C58D2" w:rsidRPr="000A76AF" w:rsidRDefault="008F469B" w:rsidP="00882A05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A76AF">
        <w:rPr>
          <w:rFonts w:ascii="Times New Roman" w:hAnsi="Times New Roman" w:cs="Times New Roman"/>
          <w:b/>
          <w:sz w:val="24"/>
          <w:szCs w:val="24"/>
        </w:rPr>
        <w:tab/>
      </w:r>
      <w:r w:rsidRPr="000A76AF">
        <w:rPr>
          <w:rFonts w:ascii="Times New Roman" w:hAnsi="Times New Roman" w:cs="Times New Roman"/>
          <w:b/>
          <w:sz w:val="24"/>
          <w:szCs w:val="24"/>
        </w:rPr>
        <w:tab/>
      </w:r>
      <w:r w:rsidRPr="000A76AF">
        <w:rPr>
          <w:rFonts w:ascii="Times New Roman" w:hAnsi="Times New Roman" w:cs="Times New Roman"/>
          <w:b/>
          <w:sz w:val="24"/>
          <w:szCs w:val="24"/>
        </w:rPr>
        <w:tab/>
      </w:r>
    </w:p>
    <w:p w14:paraId="2A294705" w14:textId="39F6EA71" w:rsidR="009E268A" w:rsidRPr="008F6DA9" w:rsidRDefault="00031751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I</w:t>
      </w:r>
      <w:r w:rsidR="008F6DA9">
        <w:rPr>
          <w:rFonts w:ascii="Times New Roman" w:hAnsi="Times New Roman" w:cs="Times New Roman"/>
          <w:b/>
          <w:sz w:val="24"/>
          <w:szCs w:val="24"/>
        </w:rPr>
        <w:t>.     CITIZEN COMMENTS:</w:t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0C966628" w14:textId="42468A28" w:rsidR="009E268A" w:rsidRPr="009311DE" w:rsidRDefault="009A7D8C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eeting adjourned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604B">
        <w:rPr>
          <w:rFonts w:ascii="Times New Roman" w:hAnsi="Times New Roman" w:cs="Times New Roman"/>
          <w:b/>
          <w:sz w:val="24"/>
          <w:szCs w:val="24"/>
        </w:rPr>
        <w:t>5:</w:t>
      </w:r>
      <w:r w:rsidR="00315057">
        <w:rPr>
          <w:rFonts w:ascii="Times New Roman" w:hAnsi="Times New Roman" w:cs="Times New Roman"/>
          <w:b/>
          <w:sz w:val="24"/>
          <w:szCs w:val="24"/>
        </w:rPr>
        <w:t>4</w:t>
      </w:r>
      <w:r w:rsidR="00791C2E">
        <w:rPr>
          <w:rFonts w:ascii="Times New Roman" w:hAnsi="Times New Roman" w:cs="Times New Roman"/>
          <w:b/>
          <w:sz w:val="24"/>
          <w:szCs w:val="24"/>
        </w:rPr>
        <w:t>8</w:t>
      </w:r>
      <w:r w:rsidR="00D7679F">
        <w:rPr>
          <w:rFonts w:ascii="Times New Roman" w:hAnsi="Times New Roman" w:cs="Times New Roman"/>
          <w:b/>
          <w:sz w:val="24"/>
          <w:szCs w:val="24"/>
        </w:rPr>
        <w:t xml:space="preserve"> p.m.</w:t>
      </w:r>
    </w:p>
    <w:p w14:paraId="00D9D01F" w14:textId="77777777" w:rsidR="0049781D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inutes prepared by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993">
        <w:rPr>
          <w:rFonts w:ascii="Times New Roman" w:hAnsi="Times New Roman" w:cs="Times New Roman"/>
          <w:b/>
          <w:sz w:val="24"/>
          <w:szCs w:val="24"/>
        </w:rPr>
        <w:t>Cindy Brown</w:t>
      </w:r>
    </w:p>
    <w:p w14:paraId="3F11E298" w14:textId="77777777" w:rsidR="00DF4DCE" w:rsidRDefault="00DF4DCE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EB6F0" w14:textId="6D227FCC" w:rsidR="00DF4DCE" w:rsidRPr="009311DE" w:rsidRDefault="00DF4DCE" w:rsidP="009A7D8C">
      <w:pPr>
        <w:spacing w:after="0"/>
        <w:jc w:val="both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NEXT MEETING:</w:t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831CDC"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C319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5BD4">
        <w:rPr>
          <w:rFonts w:ascii="Times New Roman" w:hAnsi="Times New Roman" w:cs="Times New Roman"/>
          <w:b/>
          <w:sz w:val="24"/>
          <w:szCs w:val="24"/>
        </w:rPr>
        <w:t>Dec</w:t>
      </w:r>
      <w:r w:rsidR="0029604B">
        <w:rPr>
          <w:rFonts w:ascii="Times New Roman" w:hAnsi="Times New Roman" w:cs="Times New Roman"/>
          <w:b/>
          <w:sz w:val="24"/>
          <w:szCs w:val="24"/>
        </w:rPr>
        <w:t>em</w:t>
      </w:r>
      <w:r w:rsidR="00446FE1">
        <w:rPr>
          <w:rFonts w:ascii="Times New Roman" w:hAnsi="Times New Roman" w:cs="Times New Roman"/>
          <w:b/>
          <w:sz w:val="24"/>
          <w:szCs w:val="24"/>
        </w:rPr>
        <w:t xml:space="preserve">ber </w:t>
      </w:r>
      <w:r w:rsidR="00C3529E">
        <w:rPr>
          <w:rFonts w:ascii="Times New Roman" w:hAnsi="Times New Roman" w:cs="Times New Roman"/>
          <w:b/>
          <w:sz w:val="24"/>
          <w:szCs w:val="24"/>
        </w:rPr>
        <w:t>9</w:t>
      </w:r>
      <w:r w:rsidR="00831CDC">
        <w:rPr>
          <w:rFonts w:ascii="Times New Roman" w:hAnsi="Times New Roman" w:cs="Times New Roman"/>
          <w:b/>
          <w:sz w:val="24"/>
          <w:szCs w:val="24"/>
        </w:rPr>
        <w:t>,</w:t>
      </w:r>
      <w:r w:rsidR="00BC2E70">
        <w:rPr>
          <w:rFonts w:ascii="Times New Roman" w:hAnsi="Times New Roman" w:cs="Times New Roman"/>
          <w:b/>
          <w:sz w:val="24"/>
          <w:szCs w:val="24"/>
        </w:rPr>
        <w:t xml:space="preserve"> 2025</w:t>
      </w:r>
    </w:p>
    <w:sectPr w:rsidR="00DF4DCE" w:rsidRPr="009311DE" w:rsidSect="002F62FA">
      <w:headerReference w:type="default" r:id="rId7"/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0055C" w14:textId="77777777" w:rsidR="00994B19" w:rsidRDefault="00994B19">
      <w:pPr>
        <w:spacing w:after="0"/>
      </w:pPr>
      <w:r>
        <w:separator/>
      </w:r>
    </w:p>
  </w:endnote>
  <w:endnote w:type="continuationSeparator" w:id="0">
    <w:p w14:paraId="6B4D5919" w14:textId="77777777" w:rsidR="00994B19" w:rsidRDefault="00994B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FE06C" w14:textId="77777777" w:rsidR="00994B19" w:rsidRDefault="00994B19">
      <w:pPr>
        <w:spacing w:after="0"/>
      </w:pPr>
      <w:r>
        <w:separator/>
      </w:r>
    </w:p>
  </w:footnote>
  <w:footnote w:type="continuationSeparator" w:id="0">
    <w:p w14:paraId="48DBB599" w14:textId="77777777" w:rsidR="00994B19" w:rsidRDefault="00994B1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141846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D2ADB3" w14:textId="75EEC474" w:rsidR="00E402F5" w:rsidRDefault="00E40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9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5EA0C5" w14:textId="77777777" w:rsidR="00E402F5" w:rsidRDefault="00E40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0632"/>
    <w:multiLevelType w:val="hybridMultilevel"/>
    <w:tmpl w:val="AEA473CE"/>
    <w:lvl w:ilvl="0" w:tplc="39ACD2F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6813A65"/>
    <w:multiLevelType w:val="hybridMultilevel"/>
    <w:tmpl w:val="E3ACEF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6E364FC"/>
    <w:multiLevelType w:val="hybridMultilevel"/>
    <w:tmpl w:val="E500D5E0"/>
    <w:lvl w:ilvl="0" w:tplc="76D42C9A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475E63"/>
    <w:multiLevelType w:val="hybridMultilevel"/>
    <w:tmpl w:val="686696F8"/>
    <w:lvl w:ilvl="0" w:tplc="407E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C3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FAE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66F3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C4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61F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947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42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0F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AF0C16"/>
    <w:multiLevelType w:val="hybridMultilevel"/>
    <w:tmpl w:val="7D7C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25058"/>
    <w:multiLevelType w:val="hybridMultilevel"/>
    <w:tmpl w:val="B4D848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2D2225CF"/>
    <w:multiLevelType w:val="hybridMultilevel"/>
    <w:tmpl w:val="7716F08A"/>
    <w:lvl w:ilvl="0" w:tplc="C9B80A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73A5952"/>
    <w:multiLevelType w:val="hybridMultilevel"/>
    <w:tmpl w:val="EAEE2C3E"/>
    <w:lvl w:ilvl="0" w:tplc="996A225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D476B"/>
    <w:multiLevelType w:val="hybridMultilevel"/>
    <w:tmpl w:val="158C0A14"/>
    <w:lvl w:ilvl="0" w:tplc="9E549130">
      <w:start w:val="6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48453C"/>
    <w:multiLevelType w:val="hybridMultilevel"/>
    <w:tmpl w:val="C89C867C"/>
    <w:lvl w:ilvl="0" w:tplc="A78AD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E9F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AA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53AC">
      <w:start w:val="64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4B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2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B09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0EF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BC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FC4463D"/>
    <w:multiLevelType w:val="hybridMultilevel"/>
    <w:tmpl w:val="475E60D6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1E65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8A0D95"/>
    <w:multiLevelType w:val="hybridMultilevel"/>
    <w:tmpl w:val="A94EC176"/>
    <w:lvl w:ilvl="0" w:tplc="FDC4E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F953F8"/>
    <w:multiLevelType w:val="hybridMultilevel"/>
    <w:tmpl w:val="9A067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657B62D7"/>
    <w:multiLevelType w:val="hybridMultilevel"/>
    <w:tmpl w:val="6A5E1660"/>
    <w:lvl w:ilvl="0" w:tplc="17D211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6D38B2"/>
    <w:multiLevelType w:val="hybridMultilevel"/>
    <w:tmpl w:val="D5F805DA"/>
    <w:lvl w:ilvl="0" w:tplc="AD7CE3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737333"/>
    <w:multiLevelType w:val="hybridMultilevel"/>
    <w:tmpl w:val="932EF02C"/>
    <w:lvl w:ilvl="0" w:tplc="8ACAD4E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404384">
    <w:abstractNumId w:val="0"/>
  </w:num>
  <w:num w:numId="2" w16cid:durableId="261837558">
    <w:abstractNumId w:val="12"/>
  </w:num>
  <w:num w:numId="3" w16cid:durableId="15574263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2996136">
    <w:abstractNumId w:val="1"/>
  </w:num>
  <w:num w:numId="5" w16cid:durableId="1134758034">
    <w:abstractNumId w:val="8"/>
  </w:num>
  <w:num w:numId="6" w16cid:durableId="1867938842">
    <w:abstractNumId w:val="3"/>
  </w:num>
  <w:num w:numId="7" w16cid:durableId="1445811706">
    <w:abstractNumId w:val="9"/>
  </w:num>
  <w:num w:numId="8" w16cid:durableId="746728367">
    <w:abstractNumId w:val="4"/>
  </w:num>
  <w:num w:numId="9" w16cid:durableId="453909449">
    <w:abstractNumId w:val="5"/>
  </w:num>
  <w:num w:numId="10" w16cid:durableId="540048850">
    <w:abstractNumId w:val="11"/>
  </w:num>
  <w:num w:numId="11" w16cid:durableId="627973374">
    <w:abstractNumId w:val="2"/>
  </w:num>
  <w:num w:numId="12" w16cid:durableId="668220474">
    <w:abstractNumId w:val="14"/>
  </w:num>
  <w:num w:numId="13" w16cid:durableId="1972201957">
    <w:abstractNumId w:val="15"/>
  </w:num>
  <w:num w:numId="14" w16cid:durableId="606616765">
    <w:abstractNumId w:val="7"/>
  </w:num>
  <w:num w:numId="15" w16cid:durableId="1993020512">
    <w:abstractNumId w:val="6"/>
  </w:num>
  <w:num w:numId="16" w16cid:durableId="20392362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AwMza0sDQ3NjNQ0lEKTi0uzszPAymwqAUAW+4YCCwAAAA="/>
  </w:docVars>
  <w:rsids>
    <w:rsidRoot w:val="009E268A"/>
    <w:rsid w:val="0000029A"/>
    <w:rsid w:val="000010C4"/>
    <w:rsid w:val="00003651"/>
    <w:rsid w:val="000059F9"/>
    <w:rsid w:val="00006B53"/>
    <w:rsid w:val="0000760E"/>
    <w:rsid w:val="00011C61"/>
    <w:rsid w:val="00022F16"/>
    <w:rsid w:val="0002311F"/>
    <w:rsid w:val="000231AC"/>
    <w:rsid w:val="00025EB0"/>
    <w:rsid w:val="0002621F"/>
    <w:rsid w:val="00027457"/>
    <w:rsid w:val="000312DE"/>
    <w:rsid w:val="00031751"/>
    <w:rsid w:val="00033412"/>
    <w:rsid w:val="0004060A"/>
    <w:rsid w:val="00043ACF"/>
    <w:rsid w:val="0004470B"/>
    <w:rsid w:val="00051E42"/>
    <w:rsid w:val="000564EC"/>
    <w:rsid w:val="0005709B"/>
    <w:rsid w:val="00060A49"/>
    <w:rsid w:val="00064818"/>
    <w:rsid w:val="00072F93"/>
    <w:rsid w:val="000744F3"/>
    <w:rsid w:val="00074E95"/>
    <w:rsid w:val="00081601"/>
    <w:rsid w:val="00081AE0"/>
    <w:rsid w:val="00085ED0"/>
    <w:rsid w:val="00087259"/>
    <w:rsid w:val="000872E6"/>
    <w:rsid w:val="00090DEB"/>
    <w:rsid w:val="0009225A"/>
    <w:rsid w:val="000970F3"/>
    <w:rsid w:val="000A1011"/>
    <w:rsid w:val="000A2863"/>
    <w:rsid w:val="000A76AF"/>
    <w:rsid w:val="000B02D0"/>
    <w:rsid w:val="000B0F12"/>
    <w:rsid w:val="000B1130"/>
    <w:rsid w:val="000B1236"/>
    <w:rsid w:val="000B300F"/>
    <w:rsid w:val="000B3B04"/>
    <w:rsid w:val="000C6905"/>
    <w:rsid w:val="000C6FC4"/>
    <w:rsid w:val="000E1DB0"/>
    <w:rsid w:val="000E4AE0"/>
    <w:rsid w:val="000E50AA"/>
    <w:rsid w:val="000F28E8"/>
    <w:rsid w:val="000F4086"/>
    <w:rsid w:val="000F648B"/>
    <w:rsid w:val="000F7586"/>
    <w:rsid w:val="0010119E"/>
    <w:rsid w:val="0010167C"/>
    <w:rsid w:val="00106C8A"/>
    <w:rsid w:val="001139D0"/>
    <w:rsid w:val="00114CE6"/>
    <w:rsid w:val="001210DA"/>
    <w:rsid w:val="00123812"/>
    <w:rsid w:val="001249C7"/>
    <w:rsid w:val="00130EEE"/>
    <w:rsid w:val="00132F34"/>
    <w:rsid w:val="00135487"/>
    <w:rsid w:val="001355D6"/>
    <w:rsid w:val="00135BC0"/>
    <w:rsid w:val="001418EA"/>
    <w:rsid w:val="001420CE"/>
    <w:rsid w:val="0014210F"/>
    <w:rsid w:val="0014665B"/>
    <w:rsid w:val="00150311"/>
    <w:rsid w:val="00150A8B"/>
    <w:rsid w:val="0015150C"/>
    <w:rsid w:val="00151D52"/>
    <w:rsid w:val="00153C36"/>
    <w:rsid w:val="0015425E"/>
    <w:rsid w:val="0015753A"/>
    <w:rsid w:val="00160857"/>
    <w:rsid w:val="00160C45"/>
    <w:rsid w:val="001615A4"/>
    <w:rsid w:val="00161CDC"/>
    <w:rsid w:val="00170251"/>
    <w:rsid w:val="00171A20"/>
    <w:rsid w:val="00173558"/>
    <w:rsid w:val="0017742E"/>
    <w:rsid w:val="00182C57"/>
    <w:rsid w:val="00183FBC"/>
    <w:rsid w:val="001859BF"/>
    <w:rsid w:val="00191480"/>
    <w:rsid w:val="0019405F"/>
    <w:rsid w:val="0019552A"/>
    <w:rsid w:val="0019791E"/>
    <w:rsid w:val="001A1683"/>
    <w:rsid w:val="001A178C"/>
    <w:rsid w:val="001A2763"/>
    <w:rsid w:val="001A2DF2"/>
    <w:rsid w:val="001A50A3"/>
    <w:rsid w:val="001A567A"/>
    <w:rsid w:val="001A78BC"/>
    <w:rsid w:val="001B1BC3"/>
    <w:rsid w:val="001B1C65"/>
    <w:rsid w:val="001B328F"/>
    <w:rsid w:val="001B6D12"/>
    <w:rsid w:val="001B73B0"/>
    <w:rsid w:val="001B7A7D"/>
    <w:rsid w:val="001B7EA1"/>
    <w:rsid w:val="001C187A"/>
    <w:rsid w:val="001C5A24"/>
    <w:rsid w:val="001C6170"/>
    <w:rsid w:val="001C6CAD"/>
    <w:rsid w:val="001D2C3E"/>
    <w:rsid w:val="001D52BB"/>
    <w:rsid w:val="001E574F"/>
    <w:rsid w:val="001F35BB"/>
    <w:rsid w:val="001F471B"/>
    <w:rsid w:val="001F5FA7"/>
    <w:rsid w:val="001F7C54"/>
    <w:rsid w:val="00201757"/>
    <w:rsid w:val="0020483D"/>
    <w:rsid w:val="002103EF"/>
    <w:rsid w:val="00211CA9"/>
    <w:rsid w:val="00214264"/>
    <w:rsid w:val="00217654"/>
    <w:rsid w:val="00223BB0"/>
    <w:rsid w:val="002270F1"/>
    <w:rsid w:val="0023055A"/>
    <w:rsid w:val="0023393E"/>
    <w:rsid w:val="00234189"/>
    <w:rsid w:val="002342DA"/>
    <w:rsid w:val="00235811"/>
    <w:rsid w:val="00245B00"/>
    <w:rsid w:val="00245E6B"/>
    <w:rsid w:val="0025622D"/>
    <w:rsid w:val="002566BC"/>
    <w:rsid w:val="002659B8"/>
    <w:rsid w:val="00282AFA"/>
    <w:rsid w:val="002838AB"/>
    <w:rsid w:val="00283B9D"/>
    <w:rsid w:val="00287188"/>
    <w:rsid w:val="00294D92"/>
    <w:rsid w:val="00296034"/>
    <w:rsid w:val="0029604B"/>
    <w:rsid w:val="002A64BA"/>
    <w:rsid w:val="002B05CC"/>
    <w:rsid w:val="002B16E1"/>
    <w:rsid w:val="002B3779"/>
    <w:rsid w:val="002B4B8F"/>
    <w:rsid w:val="002B5028"/>
    <w:rsid w:val="002B5197"/>
    <w:rsid w:val="002B5560"/>
    <w:rsid w:val="002B5678"/>
    <w:rsid w:val="002B613B"/>
    <w:rsid w:val="002B72C9"/>
    <w:rsid w:val="002C10EA"/>
    <w:rsid w:val="002C6CF2"/>
    <w:rsid w:val="002D1DD5"/>
    <w:rsid w:val="002D2887"/>
    <w:rsid w:val="002D30D4"/>
    <w:rsid w:val="002D385E"/>
    <w:rsid w:val="002D3F4D"/>
    <w:rsid w:val="002D4399"/>
    <w:rsid w:val="002D4B0F"/>
    <w:rsid w:val="002D4EDB"/>
    <w:rsid w:val="002D56E3"/>
    <w:rsid w:val="002E19CB"/>
    <w:rsid w:val="002E5A3D"/>
    <w:rsid w:val="002E6312"/>
    <w:rsid w:val="002F06D6"/>
    <w:rsid w:val="002F1349"/>
    <w:rsid w:val="002F139E"/>
    <w:rsid w:val="002F23F5"/>
    <w:rsid w:val="002F2FD2"/>
    <w:rsid w:val="002F406A"/>
    <w:rsid w:val="002F60C1"/>
    <w:rsid w:val="002F62FA"/>
    <w:rsid w:val="0030419E"/>
    <w:rsid w:val="00312B1E"/>
    <w:rsid w:val="00313B1F"/>
    <w:rsid w:val="00315057"/>
    <w:rsid w:val="00315BD4"/>
    <w:rsid w:val="0031603C"/>
    <w:rsid w:val="0031631C"/>
    <w:rsid w:val="0032115A"/>
    <w:rsid w:val="00321EE8"/>
    <w:rsid w:val="00323A92"/>
    <w:rsid w:val="00323FB5"/>
    <w:rsid w:val="00324AA7"/>
    <w:rsid w:val="00324C42"/>
    <w:rsid w:val="00326DEE"/>
    <w:rsid w:val="0032704E"/>
    <w:rsid w:val="00330CE4"/>
    <w:rsid w:val="0033208C"/>
    <w:rsid w:val="003320CD"/>
    <w:rsid w:val="003364CB"/>
    <w:rsid w:val="00341FB2"/>
    <w:rsid w:val="00343280"/>
    <w:rsid w:val="00345619"/>
    <w:rsid w:val="003545B4"/>
    <w:rsid w:val="00354733"/>
    <w:rsid w:val="00357211"/>
    <w:rsid w:val="00363EDD"/>
    <w:rsid w:val="003647F4"/>
    <w:rsid w:val="00371B5B"/>
    <w:rsid w:val="003748E0"/>
    <w:rsid w:val="00384939"/>
    <w:rsid w:val="00385900"/>
    <w:rsid w:val="00392181"/>
    <w:rsid w:val="00393940"/>
    <w:rsid w:val="00393E14"/>
    <w:rsid w:val="003960E2"/>
    <w:rsid w:val="00396171"/>
    <w:rsid w:val="003A30A5"/>
    <w:rsid w:val="003A3E05"/>
    <w:rsid w:val="003B343C"/>
    <w:rsid w:val="003B7FF7"/>
    <w:rsid w:val="003C115D"/>
    <w:rsid w:val="003C2319"/>
    <w:rsid w:val="003C310B"/>
    <w:rsid w:val="003C7E18"/>
    <w:rsid w:val="003D1410"/>
    <w:rsid w:val="003D167D"/>
    <w:rsid w:val="003D1B76"/>
    <w:rsid w:val="003D2447"/>
    <w:rsid w:val="003D351D"/>
    <w:rsid w:val="003D4CA6"/>
    <w:rsid w:val="003D5981"/>
    <w:rsid w:val="003D618B"/>
    <w:rsid w:val="003E012D"/>
    <w:rsid w:val="003E1394"/>
    <w:rsid w:val="003E65B5"/>
    <w:rsid w:val="003F4C1F"/>
    <w:rsid w:val="003F56B9"/>
    <w:rsid w:val="003F6658"/>
    <w:rsid w:val="00401988"/>
    <w:rsid w:val="00402BF8"/>
    <w:rsid w:val="00403D00"/>
    <w:rsid w:val="00403D5F"/>
    <w:rsid w:val="0040548C"/>
    <w:rsid w:val="00407F6B"/>
    <w:rsid w:val="004143B0"/>
    <w:rsid w:val="0042099B"/>
    <w:rsid w:val="00425907"/>
    <w:rsid w:val="0042730A"/>
    <w:rsid w:val="00430236"/>
    <w:rsid w:val="00431C7D"/>
    <w:rsid w:val="00433399"/>
    <w:rsid w:val="0043378F"/>
    <w:rsid w:val="00435C9E"/>
    <w:rsid w:val="0043749B"/>
    <w:rsid w:val="00437B5B"/>
    <w:rsid w:val="00437CE2"/>
    <w:rsid w:val="004443B4"/>
    <w:rsid w:val="004467D4"/>
    <w:rsid w:val="00446FE1"/>
    <w:rsid w:val="00452987"/>
    <w:rsid w:val="00453EDF"/>
    <w:rsid w:val="00456488"/>
    <w:rsid w:val="0046380C"/>
    <w:rsid w:val="00464F24"/>
    <w:rsid w:val="00472438"/>
    <w:rsid w:val="00474770"/>
    <w:rsid w:val="0047491F"/>
    <w:rsid w:val="004879E6"/>
    <w:rsid w:val="00492026"/>
    <w:rsid w:val="0049291E"/>
    <w:rsid w:val="00492C4F"/>
    <w:rsid w:val="00492D9B"/>
    <w:rsid w:val="00493C9A"/>
    <w:rsid w:val="0049781D"/>
    <w:rsid w:val="00497B69"/>
    <w:rsid w:val="00497D72"/>
    <w:rsid w:val="004A25CC"/>
    <w:rsid w:val="004A767A"/>
    <w:rsid w:val="004B254A"/>
    <w:rsid w:val="004B34B3"/>
    <w:rsid w:val="004C0061"/>
    <w:rsid w:val="004C249D"/>
    <w:rsid w:val="004C36A3"/>
    <w:rsid w:val="004C625C"/>
    <w:rsid w:val="004C62CF"/>
    <w:rsid w:val="004D1A97"/>
    <w:rsid w:val="004D39E5"/>
    <w:rsid w:val="004D53CB"/>
    <w:rsid w:val="004E0735"/>
    <w:rsid w:val="004E3D00"/>
    <w:rsid w:val="004E5543"/>
    <w:rsid w:val="004E5898"/>
    <w:rsid w:val="004E6D25"/>
    <w:rsid w:val="004F26E7"/>
    <w:rsid w:val="004F4A97"/>
    <w:rsid w:val="004F78CC"/>
    <w:rsid w:val="005021B2"/>
    <w:rsid w:val="00502A9E"/>
    <w:rsid w:val="00505993"/>
    <w:rsid w:val="005068E0"/>
    <w:rsid w:val="005117CE"/>
    <w:rsid w:val="00511DEC"/>
    <w:rsid w:val="005149DA"/>
    <w:rsid w:val="005164B5"/>
    <w:rsid w:val="00522EAE"/>
    <w:rsid w:val="005305AD"/>
    <w:rsid w:val="00531095"/>
    <w:rsid w:val="00531844"/>
    <w:rsid w:val="00535F24"/>
    <w:rsid w:val="00543C09"/>
    <w:rsid w:val="005472A0"/>
    <w:rsid w:val="0055258F"/>
    <w:rsid w:val="005525A0"/>
    <w:rsid w:val="00553A4F"/>
    <w:rsid w:val="00564E78"/>
    <w:rsid w:val="00565006"/>
    <w:rsid w:val="00565912"/>
    <w:rsid w:val="005661DB"/>
    <w:rsid w:val="005669EF"/>
    <w:rsid w:val="00567703"/>
    <w:rsid w:val="00570D2A"/>
    <w:rsid w:val="00572F75"/>
    <w:rsid w:val="005854BF"/>
    <w:rsid w:val="005903D4"/>
    <w:rsid w:val="00590521"/>
    <w:rsid w:val="0059389A"/>
    <w:rsid w:val="00593C5F"/>
    <w:rsid w:val="005942BC"/>
    <w:rsid w:val="00597A1E"/>
    <w:rsid w:val="005A1C35"/>
    <w:rsid w:val="005A3865"/>
    <w:rsid w:val="005B022F"/>
    <w:rsid w:val="005B0739"/>
    <w:rsid w:val="005B17BE"/>
    <w:rsid w:val="005B2321"/>
    <w:rsid w:val="005B3656"/>
    <w:rsid w:val="005C2610"/>
    <w:rsid w:val="005C309F"/>
    <w:rsid w:val="005C7A25"/>
    <w:rsid w:val="005D43EA"/>
    <w:rsid w:val="005D577C"/>
    <w:rsid w:val="005D640C"/>
    <w:rsid w:val="005D7B60"/>
    <w:rsid w:val="005E04C9"/>
    <w:rsid w:val="005E6839"/>
    <w:rsid w:val="005E7A26"/>
    <w:rsid w:val="005F7541"/>
    <w:rsid w:val="0060009E"/>
    <w:rsid w:val="00602559"/>
    <w:rsid w:val="00603EB3"/>
    <w:rsid w:val="00605D88"/>
    <w:rsid w:val="0061118B"/>
    <w:rsid w:val="00614323"/>
    <w:rsid w:val="006146E9"/>
    <w:rsid w:val="00614A57"/>
    <w:rsid w:val="00616387"/>
    <w:rsid w:val="00620E89"/>
    <w:rsid w:val="00627F3F"/>
    <w:rsid w:val="00630B59"/>
    <w:rsid w:val="00632AC0"/>
    <w:rsid w:val="0063386D"/>
    <w:rsid w:val="00633A1D"/>
    <w:rsid w:val="00636D54"/>
    <w:rsid w:val="006370DF"/>
    <w:rsid w:val="00642D8C"/>
    <w:rsid w:val="006465CC"/>
    <w:rsid w:val="00653AB2"/>
    <w:rsid w:val="006548D1"/>
    <w:rsid w:val="00657F25"/>
    <w:rsid w:val="0066080F"/>
    <w:rsid w:val="00660DD0"/>
    <w:rsid w:val="00671568"/>
    <w:rsid w:val="006718C2"/>
    <w:rsid w:val="00671C9E"/>
    <w:rsid w:val="006729D8"/>
    <w:rsid w:val="006745AC"/>
    <w:rsid w:val="00677487"/>
    <w:rsid w:val="00681DFA"/>
    <w:rsid w:val="006827A1"/>
    <w:rsid w:val="006861F6"/>
    <w:rsid w:val="00686212"/>
    <w:rsid w:val="00695CE4"/>
    <w:rsid w:val="006967B1"/>
    <w:rsid w:val="006A10E8"/>
    <w:rsid w:val="006A1E55"/>
    <w:rsid w:val="006A7014"/>
    <w:rsid w:val="006B109A"/>
    <w:rsid w:val="006B5147"/>
    <w:rsid w:val="006C31C9"/>
    <w:rsid w:val="006C4262"/>
    <w:rsid w:val="006C6BD3"/>
    <w:rsid w:val="006D1E03"/>
    <w:rsid w:val="006D6B62"/>
    <w:rsid w:val="006E0A24"/>
    <w:rsid w:val="006E0B7A"/>
    <w:rsid w:val="006E2302"/>
    <w:rsid w:val="006E3FB4"/>
    <w:rsid w:val="006E5742"/>
    <w:rsid w:val="006E748D"/>
    <w:rsid w:val="006F33A7"/>
    <w:rsid w:val="006F6F4A"/>
    <w:rsid w:val="007020D6"/>
    <w:rsid w:val="007053D2"/>
    <w:rsid w:val="0070614C"/>
    <w:rsid w:val="00706336"/>
    <w:rsid w:val="00707E7E"/>
    <w:rsid w:val="00715FF9"/>
    <w:rsid w:val="007170C9"/>
    <w:rsid w:val="00720611"/>
    <w:rsid w:val="007235EA"/>
    <w:rsid w:val="007263FF"/>
    <w:rsid w:val="00730150"/>
    <w:rsid w:val="007334BA"/>
    <w:rsid w:val="00735AB3"/>
    <w:rsid w:val="00737411"/>
    <w:rsid w:val="0074139D"/>
    <w:rsid w:val="00741D9A"/>
    <w:rsid w:val="00742057"/>
    <w:rsid w:val="0074347E"/>
    <w:rsid w:val="00743EC8"/>
    <w:rsid w:val="0074478A"/>
    <w:rsid w:val="007514F4"/>
    <w:rsid w:val="00756EE2"/>
    <w:rsid w:val="0076065D"/>
    <w:rsid w:val="007607B2"/>
    <w:rsid w:val="007611FF"/>
    <w:rsid w:val="00761339"/>
    <w:rsid w:val="0076151E"/>
    <w:rsid w:val="00762742"/>
    <w:rsid w:val="00765A57"/>
    <w:rsid w:val="00773EDD"/>
    <w:rsid w:val="0077421F"/>
    <w:rsid w:val="00774285"/>
    <w:rsid w:val="007776A4"/>
    <w:rsid w:val="00781441"/>
    <w:rsid w:val="00783895"/>
    <w:rsid w:val="007851EA"/>
    <w:rsid w:val="007854F3"/>
    <w:rsid w:val="007857E0"/>
    <w:rsid w:val="00785A43"/>
    <w:rsid w:val="00786A3B"/>
    <w:rsid w:val="00787460"/>
    <w:rsid w:val="0078754F"/>
    <w:rsid w:val="007906E4"/>
    <w:rsid w:val="00790E0D"/>
    <w:rsid w:val="00791C2E"/>
    <w:rsid w:val="007932EE"/>
    <w:rsid w:val="00796D44"/>
    <w:rsid w:val="007A0544"/>
    <w:rsid w:val="007A31C6"/>
    <w:rsid w:val="007A350E"/>
    <w:rsid w:val="007A36D4"/>
    <w:rsid w:val="007A546B"/>
    <w:rsid w:val="007B04A9"/>
    <w:rsid w:val="007B4DBE"/>
    <w:rsid w:val="007B7B82"/>
    <w:rsid w:val="007C0DD1"/>
    <w:rsid w:val="007C3B65"/>
    <w:rsid w:val="007C499E"/>
    <w:rsid w:val="007C4A46"/>
    <w:rsid w:val="007C59FC"/>
    <w:rsid w:val="007D2670"/>
    <w:rsid w:val="007D4A3E"/>
    <w:rsid w:val="007D6794"/>
    <w:rsid w:val="007D7EC0"/>
    <w:rsid w:val="007E2A30"/>
    <w:rsid w:val="007F129E"/>
    <w:rsid w:val="007F468F"/>
    <w:rsid w:val="007F4939"/>
    <w:rsid w:val="00800E67"/>
    <w:rsid w:val="00801AA1"/>
    <w:rsid w:val="00802D5B"/>
    <w:rsid w:val="008068AA"/>
    <w:rsid w:val="00811EFF"/>
    <w:rsid w:val="00812571"/>
    <w:rsid w:val="00813DAC"/>
    <w:rsid w:val="00814035"/>
    <w:rsid w:val="00814D72"/>
    <w:rsid w:val="00817C00"/>
    <w:rsid w:val="00817D4B"/>
    <w:rsid w:val="00822016"/>
    <w:rsid w:val="008230F5"/>
    <w:rsid w:val="00824512"/>
    <w:rsid w:val="008264B2"/>
    <w:rsid w:val="008275A9"/>
    <w:rsid w:val="00830F31"/>
    <w:rsid w:val="00831CDC"/>
    <w:rsid w:val="0084092C"/>
    <w:rsid w:val="00841D59"/>
    <w:rsid w:val="00843BDF"/>
    <w:rsid w:val="00845096"/>
    <w:rsid w:val="0084509F"/>
    <w:rsid w:val="008454EA"/>
    <w:rsid w:val="00845C78"/>
    <w:rsid w:val="00845F4A"/>
    <w:rsid w:val="008531E7"/>
    <w:rsid w:val="00860173"/>
    <w:rsid w:val="0086033A"/>
    <w:rsid w:val="00861FBC"/>
    <w:rsid w:val="00864527"/>
    <w:rsid w:val="0087198F"/>
    <w:rsid w:val="008737E2"/>
    <w:rsid w:val="00873DBD"/>
    <w:rsid w:val="008763B5"/>
    <w:rsid w:val="00876539"/>
    <w:rsid w:val="00882967"/>
    <w:rsid w:val="00882A05"/>
    <w:rsid w:val="008847D2"/>
    <w:rsid w:val="008913D7"/>
    <w:rsid w:val="00891FE5"/>
    <w:rsid w:val="00892FC5"/>
    <w:rsid w:val="008963C7"/>
    <w:rsid w:val="00896EBA"/>
    <w:rsid w:val="008A0A29"/>
    <w:rsid w:val="008B117F"/>
    <w:rsid w:val="008B5A67"/>
    <w:rsid w:val="008B6DC9"/>
    <w:rsid w:val="008B701A"/>
    <w:rsid w:val="008B76AC"/>
    <w:rsid w:val="008C17D7"/>
    <w:rsid w:val="008C4CFC"/>
    <w:rsid w:val="008C55D3"/>
    <w:rsid w:val="008C77D3"/>
    <w:rsid w:val="008D057C"/>
    <w:rsid w:val="008D1A75"/>
    <w:rsid w:val="008D3CA4"/>
    <w:rsid w:val="008E2C8B"/>
    <w:rsid w:val="008E3664"/>
    <w:rsid w:val="008E3F87"/>
    <w:rsid w:val="008E461A"/>
    <w:rsid w:val="008F469B"/>
    <w:rsid w:val="008F65AA"/>
    <w:rsid w:val="008F6DA9"/>
    <w:rsid w:val="009039F4"/>
    <w:rsid w:val="00904B7F"/>
    <w:rsid w:val="00905B6C"/>
    <w:rsid w:val="00907170"/>
    <w:rsid w:val="00910170"/>
    <w:rsid w:val="009101CE"/>
    <w:rsid w:val="009115F8"/>
    <w:rsid w:val="009122BC"/>
    <w:rsid w:val="00913499"/>
    <w:rsid w:val="00914756"/>
    <w:rsid w:val="0091566D"/>
    <w:rsid w:val="0092090C"/>
    <w:rsid w:val="00922806"/>
    <w:rsid w:val="009240A0"/>
    <w:rsid w:val="009248C9"/>
    <w:rsid w:val="009311DE"/>
    <w:rsid w:val="00950E4D"/>
    <w:rsid w:val="00953789"/>
    <w:rsid w:val="00961AC3"/>
    <w:rsid w:val="00963C72"/>
    <w:rsid w:val="00963CAE"/>
    <w:rsid w:val="00974272"/>
    <w:rsid w:val="00975E8E"/>
    <w:rsid w:val="00982FD1"/>
    <w:rsid w:val="009844BE"/>
    <w:rsid w:val="009855CF"/>
    <w:rsid w:val="009909D5"/>
    <w:rsid w:val="0099245D"/>
    <w:rsid w:val="00994B19"/>
    <w:rsid w:val="00995175"/>
    <w:rsid w:val="0099636E"/>
    <w:rsid w:val="009A09D0"/>
    <w:rsid w:val="009A597B"/>
    <w:rsid w:val="009A7D8C"/>
    <w:rsid w:val="009B267C"/>
    <w:rsid w:val="009C3650"/>
    <w:rsid w:val="009C3C9F"/>
    <w:rsid w:val="009C3D21"/>
    <w:rsid w:val="009C58D2"/>
    <w:rsid w:val="009C5C5E"/>
    <w:rsid w:val="009E005B"/>
    <w:rsid w:val="009E0551"/>
    <w:rsid w:val="009E268A"/>
    <w:rsid w:val="009E5B1C"/>
    <w:rsid w:val="009E692F"/>
    <w:rsid w:val="009F17CD"/>
    <w:rsid w:val="009F67EF"/>
    <w:rsid w:val="009F7267"/>
    <w:rsid w:val="00A05C34"/>
    <w:rsid w:val="00A07032"/>
    <w:rsid w:val="00A10928"/>
    <w:rsid w:val="00A10CE8"/>
    <w:rsid w:val="00A1154E"/>
    <w:rsid w:val="00A1209F"/>
    <w:rsid w:val="00A1258E"/>
    <w:rsid w:val="00A1592A"/>
    <w:rsid w:val="00A22532"/>
    <w:rsid w:val="00A22ECD"/>
    <w:rsid w:val="00A22F18"/>
    <w:rsid w:val="00A23DCE"/>
    <w:rsid w:val="00A25F39"/>
    <w:rsid w:val="00A3101E"/>
    <w:rsid w:val="00A3191F"/>
    <w:rsid w:val="00A3262E"/>
    <w:rsid w:val="00A37F33"/>
    <w:rsid w:val="00A40479"/>
    <w:rsid w:val="00A4131D"/>
    <w:rsid w:val="00A42CB0"/>
    <w:rsid w:val="00A4371A"/>
    <w:rsid w:val="00A45CE4"/>
    <w:rsid w:val="00A45CFD"/>
    <w:rsid w:val="00A4617A"/>
    <w:rsid w:val="00A4729B"/>
    <w:rsid w:val="00A53C0A"/>
    <w:rsid w:val="00A53C69"/>
    <w:rsid w:val="00A53D9D"/>
    <w:rsid w:val="00A56164"/>
    <w:rsid w:val="00A612B8"/>
    <w:rsid w:val="00A647B2"/>
    <w:rsid w:val="00A703F5"/>
    <w:rsid w:val="00A76A45"/>
    <w:rsid w:val="00A76FDC"/>
    <w:rsid w:val="00A77937"/>
    <w:rsid w:val="00A77AF3"/>
    <w:rsid w:val="00A81899"/>
    <w:rsid w:val="00A81EF3"/>
    <w:rsid w:val="00A8649F"/>
    <w:rsid w:val="00A9096C"/>
    <w:rsid w:val="00A914E7"/>
    <w:rsid w:val="00A94587"/>
    <w:rsid w:val="00A94D95"/>
    <w:rsid w:val="00A94E30"/>
    <w:rsid w:val="00A96F66"/>
    <w:rsid w:val="00A97101"/>
    <w:rsid w:val="00AA2031"/>
    <w:rsid w:val="00AA4FE7"/>
    <w:rsid w:val="00AA64F3"/>
    <w:rsid w:val="00AA7D7E"/>
    <w:rsid w:val="00AB01C9"/>
    <w:rsid w:val="00AB0E79"/>
    <w:rsid w:val="00AB2E0F"/>
    <w:rsid w:val="00AB53D5"/>
    <w:rsid w:val="00AB5750"/>
    <w:rsid w:val="00AC20A9"/>
    <w:rsid w:val="00AC3294"/>
    <w:rsid w:val="00AC3AD4"/>
    <w:rsid w:val="00AC4100"/>
    <w:rsid w:val="00AC616E"/>
    <w:rsid w:val="00AD0595"/>
    <w:rsid w:val="00AD3060"/>
    <w:rsid w:val="00AD6681"/>
    <w:rsid w:val="00AE2FF9"/>
    <w:rsid w:val="00AF7709"/>
    <w:rsid w:val="00AF7BB9"/>
    <w:rsid w:val="00B018A1"/>
    <w:rsid w:val="00B0369E"/>
    <w:rsid w:val="00B0758A"/>
    <w:rsid w:val="00B1017B"/>
    <w:rsid w:val="00B104BC"/>
    <w:rsid w:val="00B10CDF"/>
    <w:rsid w:val="00B17C3A"/>
    <w:rsid w:val="00B235A5"/>
    <w:rsid w:val="00B25670"/>
    <w:rsid w:val="00B26CE5"/>
    <w:rsid w:val="00B30A0E"/>
    <w:rsid w:val="00B31C93"/>
    <w:rsid w:val="00B336E9"/>
    <w:rsid w:val="00B40504"/>
    <w:rsid w:val="00B40EDD"/>
    <w:rsid w:val="00B4362C"/>
    <w:rsid w:val="00B453DE"/>
    <w:rsid w:val="00B46CA0"/>
    <w:rsid w:val="00B46CD8"/>
    <w:rsid w:val="00B5039E"/>
    <w:rsid w:val="00B505A0"/>
    <w:rsid w:val="00B54D87"/>
    <w:rsid w:val="00B55168"/>
    <w:rsid w:val="00B61C3F"/>
    <w:rsid w:val="00B64EE5"/>
    <w:rsid w:val="00B651B5"/>
    <w:rsid w:val="00B70489"/>
    <w:rsid w:val="00B718DA"/>
    <w:rsid w:val="00B73EBE"/>
    <w:rsid w:val="00B758A2"/>
    <w:rsid w:val="00B7622E"/>
    <w:rsid w:val="00B82FCF"/>
    <w:rsid w:val="00B83B67"/>
    <w:rsid w:val="00B83E46"/>
    <w:rsid w:val="00B86670"/>
    <w:rsid w:val="00B9138D"/>
    <w:rsid w:val="00B91C6C"/>
    <w:rsid w:val="00B9239F"/>
    <w:rsid w:val="00B9263B"/>
    <w:rsid w:val="00B93AE9"/>
    <w:rsid w:val="00B958A7"/>
    <w:rsid w:val="00BA069B"/>
    <w:rsid w:val="00BA2489"/>
    <w:rsid w:val="00BC0817"/>
    <w:rsid w:val="00BC2E70"/>
    <w:rsid w:val="00BC3DDA"/>
    <w:rsid w:val="00BC6BBE"/>
    <w:rsid w:val="00BD1B1F"/>
    <w:rsid w:val="00BD21AF"/>
    <w:rsid w:val="00BD3221"/>
    <w:rsid w:val="00BD4930"/>
    <w:rsid w:val="00BD734D"/>
    <w:rsid w:val="00BE1C8A"/>
    <w:rsid w:val="00BE4D52"/>
    <w:rsid w:val="00BE4E40"/>
    <w:rsid w:val="00BE7470"/>
    <w:rsid w:val="00BF0B3A"/>
    <w:rsid w:val="00BF2E7E"/>
    <w:rsid w:val="00BF4185"/>
    <w:rsid w:val="00BF472C"/>
    <w:rsid w:val="00BF79AD"/>
    <w:rsid w:val="00BF7BD5"/>
    <w:rsid w:val="00BF7EB5"/>
    <w:rsid w:val="00C03010"/>
    <w:rsid w:val="00C074DC"/>
    <w:rsid w:val="00C12B2A"/>
    <w:rsid w:val="00C142A4"/>
    <w:rsid w:val="00C14B43"/>
    <w:rsid w:val="00C15AFC"/>
    <w:rsid w:val="00C240D3"/>
    <w:rsid w:val="00C249DD"/>
    <w:rsid w:val="00C30193"/>
    <w:rsid w:val="00C3195B"/>
    <w:rsid w:val="00C34844"/>
    <w:rsid w:val="00C3529E"/>
    <w:rsid w:val="00C4386E"/>
    <w:rsid w:val="00C443C1"/>
    <w:rsid w:val="00C47069"/>
    <w:rsid w:val="00C5201D"/>
    <w:rsid w:val="00C62B59"/>
    <w:rsid w:val="00C64288"/>
    <w:rsid w:val="00C645CE"/>
    <w:rsid w:val="00C64B00"/>
    <w:rsid w:val="00C74EBB"/>
    <w:rsid w:val="00C80282"/>
    <w:rsid w:val="00C80A17"/>
    <w:rsid w:val="00C90BF6"/>
    <w:rsid w:val="00C90ECD"/>
    <w:rsid w:val="00C91553"/>
    <w:rsid w:val="00C92582"/>
    <w:rsid w:val="00C97204"/>
    <w:rsid w:val="00CA165E"/>
    <w:rsid w:val="00CA4427"/>
    <w:rsid w:val="00CA4430"/>
    <w:rsid w:val="00CA498B"/>
    <w:rsid w:val="00CA5200"/>
    <w:rsid w:val="00CA6AA2"/>
    <w:rsid w:val="00CA6BC3"/>
    <w:rsid w:val="00CB5B3E"/>
    <w:rsid w:val="00CB67EC"/>
    <w:rsid w:val="00CC1850"/>
    <w:rsid w:val="00CD2AFC"/>
    <w:rsid w:val="00CD2FF7"/>
    <w:rsid w:val="00CD4C61"/>
    <w:rsid w:val="00CE5C48"/>
    <w:rsid w:val="00CE6164"/>
    <w:rsid w:val="00CE6541"/>
    <w:rsid w:val="00CF3185"/>
    <w:rsid w:val="00CF7747"/>
    <w:rsid w:val="00CF78C4"/>
    <w:rsid w:val="00D00E84"/>
    <w:rsid w:val="00D04934"/>
    <w:rsid w:val="00D050D8"/>
    <w:rsid w:val="00D12259"/>
    <w:rsid w:val="00D13132"/>
    <w:rsid w:val="00D15C0E"/>
    <w:rsid w:val="00D23D2D"/>
    <w:rsid w:val="00D23E4F"/>
    <w:rsid w:val="00D27C7D"/>
    <w:rsid w:val="00D31800"/>
    <w:rsid w:val="00D32A54"/>
    <w:rsid w:val="00D32AA0"/>
    <w:rsid w:val="00D32D67"/>
    <w:rsid w:val="00D338A9"/>
    <w:rsid w:val="00D403B9"/>
    <w:rsid w:val="00D53A92"/>
    <w:rsid w:val="00D551EC"/>
    <w:rsid w:val="00D55C0B"/>
    <w:rsid w:val="00D61B97"/>
    <w:rsid w:val="00D62D7C"/>
    <w:rsid w:val="00D63189"/>
    <w:rsid w:val="00D639B3"/>
    <w:rsid w:val="00D74FEA"/>
    <w:rsid w:val="00D7679F"/>
    <w:rsid w:val="00D80D8F"/>
    <w:rsid w:val="00D86C72"/>
    <w:rsid w:val="00D86E3B"/>
    <w:rsid w:val="00D91CCF"/>
    <w:rsid w:val="00D966DA"/>
    <w:rsid w:val="00D967DB"/>
    <w:rsid w:val="00DA1101"/>
    <w:rsid w:val="00DA649F"/>
    <w:rsid w:val="00DA7703"/>
    <w:rsid w:val="00DB3CB5"/>
    <w:rsid w:val="00DB6BC3"/>
    <w:rsid w:val="00DC12EA"/>
    <w:rsid w:val="00DC1A42"/>
    <w:rsid w:val="00DC2455"/>
    <w:rsid w:val="00DC3082"/>
    <w:rsid w:val="00DC747B"/>
    <w:rsid w:val="00DD0AC8"/>
    <w:rsid w:val="00DD1B5F"/>
    <w:rsid w:val="00DD4569"/>
    <w:rsid w:val="00DD49D6"/>
    <w:rsid w:val="00DD59E7"/>
    <w:rsid w:val="00DE0AD4"/>
    <w:rsid w:val="00DE28B8"/>
    <w:rsid w:val="00DE5342"/>
    <w:rsid w:val="00DE72A2"/>
    <w:rsid w:val="00DF19FB"/>
    <w:rsid w:val="00DF4DCE"/>
    <w:rsid w:val="00DF7252"/>
    <w:rsid w:val="00DF7F2C"/>
    <w:rsid w:val="00E01B21"/>
    <w:rsid w:val="00E02D29"/>
    <w:rsid w:val="00E03334"/>
    <w:rsid w:val="00E0466D"/>
    <w:rsid w:val="00E10FDC"/>
    <w:rsid w:val="00E11217"/>
    <w:rsid w:val="00E11EB9"/>
    <w:rsid w:val="00E15B55"/>
    <w:rsid w:val="00E169FE"/>
    <w:rsid w:val="00E24A9C"/>
    <w:rsid w:val="00E2518B"/>
    <w:rsid w:val="00E257AC"/>
    <w:rsid w:val="00E25E4C"/>
    <w:rsid w:val="00E32E94"/>
    <w:rsid w:val="00E361C7"/>
    <w:rsid w:val="00E37775"/>
    <w:rsid w:val="00E37AB2"/>
    <w:rsid w:val="00E402F5"/>
    <w:rsid w:val="00E4462E"/>
    <w:rsid w:val="00E46A5A"/>
    <w:rsid w:val="00E46C14"/>
    <w:rsid w:val="00E479BE"/>
    <w:rsid w:val="00E50732"/>
    <w:rsid w:val="00E52E22"/>
    <w:rsid w:val="00E5356A"/>
    <w:rsid w:val="00E604B8"/>
    <w:rsid w:val="00E70207"/>
    <w:rsid w:val="00E77BB6"/>
    <w:rsid w:val="00E84A8F"/>
    <w:rsid w:val="00E85914"/>
    <w:rsid w:val="00E910D3"/>
    <w:rsid w:val="00E914F9"/>
    <w:rsid w:val="00E9150F"/>
    <w:rsid w:val="00E925E1"/>
    <w:rsid w:val="00E94AE1"/>
    <w:rsid w:val="00E963FA"/>
    <w:rsid w:val="00E975EB"/>
    <w:rsid w:val="00E97ECD"/>
    <w:rsid w:val="00EA028B"/>
    <w:rsid w:val="00EA176D"/>
    <w:rsid w:val="00EA6D38"/>
    <w:rsid w:val="00EB3142"/>
    <w:rsid w:val="00EB3C38"/>
    <w:rsid w:val="00EB7DF6"/>
    <w:rsid w:val="00EC5899"/>
    <w:rsid w:val="00ED1C6A"/>
    <w:rsid w:val="00ED2B20"/>
    <w:rsid w:val="00ED44BF"/>
    <w:rsid w:val="00ED736C"/>
    <w:rsid w:val="00EE419C"/>
    <w:rsid w:val="00EE42DC"/>
    <w:rsid w:val="00EE4EC0"/>
    <w:rsid w:val="00EF1865"/>
    <w:rsid w:val="00EF1A2D"/>
    <w:rsid w:val="00F01700"/>
    <w:rsid w:val="00F03A89"/>
    <w:rsid w:val="00F10CA2"/>
    <w:rsid w:val="00F13728"/>
    <w:rsid w:val="00F15FDA"/>
    <w:rsid w:val="00F20DC2"/>
    <w:rsid w:val="00F2412D"/>
    <w:rsid w:val="00F3059A"/>
    <w:rsid w:val="00F32509"/>
    <w:rsid w:val="00F3614D"/>
    <w:rsid w:val="00F3734C"/>
    <w:rsid w:val="00F37BEC"/>
    <w:rsid w:val="00F412A7"/>
    <w:rsid w:val="00F4712B"/>
    <w:rsid w:val="00F47999"/>
    <w:rsid w:val="00F51EA0"/>
    <w:rsid w:val="00F537E1"/>
    <w:rsid w:val="00F53DB1"/>
    <w:rsid w:val="00F54CB0"/>
    <w:rsid w:val="00F61897"/>
    <w:rsid w:val="00F63AE8"/>
    <w:rsid w:val="00F721C1"/>
    <w:rsid w:val="00F73EA2"/>
    <w:rsid w:val="00F750D6"/>
    <w:rsid w:val="00F755CA"/>
    <w:rsid w:val="00F76063"/>
    <w:rsid w:val="00F8456B"/>
    <w:rsid w:val="00F85C9C"/>
    <w:rsid w:val="00F92BAF"/>
    <w:rsid w:val="00FA1A99"/>
    <w:rsid w:val="00FA1C48"/>
    <w:rsid w:val="00FA33D5"/>
    <w:rsid w:val="00FA3B02"/>
    <w:rsid w:val="00FA46B8"/>
    <w:rsid w:val="00FB31E5"/>
    <w:rsid w:val="00FB4CB7"/>
    <w:rsid w:val="00FB545A"/>
    <w:rsid w:val="00FB6628"/>
    <w:rsid w:val="00FB6B98"/>
    <w:rsid w:val="00FC05E0"/>
    <w:rsid w:val="00FC4CAF"/>
    <w:rsid w:val="00FD1371"/>
    <w:rsid w:val="00FD424C"/>
    <w:rsid w:val="00FD5288"/>
    <w:rsid w:val="00FD53B0"/>
    <w:rsid w:val="00FD6970"/>
    <w:rsid w:val="00FD7E53"/>
    <w:rsid w:val="00FE1E2F"/>
    <w:rsid w:val="00FE3B5C"/>
    <w:rsid w:val="00FE4941"/>
    <w:rsid w:val="00FF3DAC"/>
    <w:rsid w:val="00FF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8444"/>
  <w15:chartTrackingRefBased/>
  <w15:docId w15:val="{6DCAE349-DC6F-4FB0-B19C-E0EDD3B6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6D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268A"/>
  </w:style>
  <w:style w:type="paragraph" w:styleId="ListParagraph">
    <w:name w:val="List Paragraph"/>
    <w:basedOn w:val="Normal"/>
    <w:uiPriority w:val="34"/>
    <w:qFormat/>
    <w:rsid w:val="009E26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7D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7D8C"/>
  </w:style>
  <w:style w:type="paragraph" w:styleId="BalloonText">
    <w:name w:val="Balloon Text"/>
    <w:basedOn w:val="Normal"/>
    <w:link w:val="BalloonTextChar"/>
    <w:uiPriority w:val="99"/>
    <w:semiHidden/>
    <w:unhideWhenUsed/>
    <w:rsid w:val="00A159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2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C3AD4"/>
    <w:pPr>
      <w:autoSpaceDE w:val="0"/>
      <w:autoSpaceDN w:val="0"/>
      <w:adjustRightInd w:val="0"/>
      <w:spacing w:after="0"/>
      <w:ind w:left="39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C3AD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338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5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2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99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5731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89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8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6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74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2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3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206467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4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1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3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7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9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8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8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2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7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9227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8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8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49857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0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7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24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8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06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1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5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6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4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9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77379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8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0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5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ornett;Madelyn P Brown</dc:creator>
  <cp:keywords/>
  <dc:description/>
  <cp:lastModifiedBy>Cindy Brown</cp:lastModifiedBy>
  <cp:revision>47</cp:revision>
  <cp:lastPrinted>2025-04-23T14:29:00Z</cp:lastPrinted>
  <dcterms:created xsi:type="dcterms:W3CDTF">2025-10-29T13:41:00Z</dcterms:created>
  <dcterms:modified xsi:type="dcterms:W3CDTF">2025-11-24T17:47:00Z</dcterms:modified>
</cp:coreProperties>
</file>